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Madrid,</w:t>
      </w:r>
      <w:r>
        <w:t xml:space="preserve"> </w:t>
      </w:r>
      <w:r>
        <w:t xml:space="preserve">Spain</w:t>
      </w:r>
    </w:p>
    <w:bookmarkStart w:id="21" w:name="X3ec253d2a769daef9ab29d43db2d876c3c64465"/>
    <w:p>
      <w:pPr>
        <w:pStyle w:val="Heading1"/>
      </w:pPr>
      <w:r>
        <w:t xml:space="preserve">Internship Application Letter for Environment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nvironmental Engineering Department</w:t>
      </w:r>
      <w:r>
        <w:br/>
      </w:r>
      <w:r>
        <w:t xml:space="preserve">[Company Name]</w:t>
      </w:r>
      <w:r>
        <w:br/>
      </w:r>
      <w:r>
        <w:t xml:space="preserve">Calle [Street Name] #[Number]</w:t>
      </w:r>
      <w:r>
        <w:br/>
      </w:r>
      <w:r>
        <w:t xml:space="preserve">28012 Madrid, Spain</w:t>
      </w:r>
    </w:p>
    <w:bookmarkStart w:id="20" w:name="Xff88c458e22c77597f04a44d334f8f94533e2ce"/>
    <w:p>
      <w:pPr>
        <w:pStyle w:val="Heading2"/>
      </w:pPr>
      <w:r>
        <w:t xml:space="preserve">Subject: Application for Environmental Engineer Internship Position at [Company Name], Madrid</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Environmental Engineer Internship</w:t>
      </w:r>
      <w:r>
        <w:t xml:space="preserve"> </w:t>
      </w:r>
      <w:r>
        <w:t xml:space="preserve">position within your esteemed organization, as advertised on [Platform where you saw the posting - e.g., LinkedIn, Universidad Politécnica de Madrid careers portal]. As a dedicated environmental engineering student at [Your University] with a profound commitment to sustainable development and hands-on experience in tackling complex ecological challenges in urban environments, I am confident that my academic background, technical skills, and unwavering passion for environmental stewardship align perfectly with the mission of your team and the pressing needs of</w:t>
      </w:r>
      <w:r>
        <w:t xml:space="preserve"> </w:t>
      </w:r>
      <w:r>
        <w:rPr>
          <w:bCs/>
          <w:b/>
        </w:rPr>
        <w:t xml:space="preserve">Spain Madrid</w:t>
      </w:r>
      <w:r>
        <w:t xml:space="preserve">.</w:t>
      </w:r>
    </w:p>
    <w:p>
      <w:pPr>
        <w:pStyle w:val="BodyText"/>
      </w:pPr>
      <w:r>
        <w:t xml:space="preserve">Madrid’s unique position as a vibrant metropolis facing critical environmental pressures – from air quality management in its densely populated urban core to sustainable water resource planning for a growing city in a Mediterranean climate – has deeply motivated my academic focus. My university coursework, including advanced studies in</w:t>
      </w:r>
      <w:r>
        <w:t xml:space="preserve"> </w:t>
      </w:r>
      <w:r>
        <w:rPr>
          <w:iCs/>
          <w:i/>
        </w:rPr>
        <w:t xml:space="preserve">Environmental Impact Assessment (EIA)</w:t>
      </w:r>
      <w:r>
        <w:t xml:space="preserve">,</w:t>
      </w:r>
      <w:r>
        <w:t xml:space="preserve"> </w:t>
      </w:r>
      <w:r>
        <w:rPr>
          <w:iCs/>
          <w:i/>
        </w:rPr>
        <w:t xml:space="preserve">Wastewater Treatment Systems</w:t>
      </w:r>
      <w:r>
        <w:t xml:space="preserve">, and</w:t>
      </w:r>
      <w:r>
        <w:t xml:space="preserve"> </w:t>
      </w:r>
      <w:r>
        <w:rPr>
          <w:iCs/>
          <w:i/>
        </w:rPr>
        <w:t xml:space="preserve">Sustainable Urban Planning</w:t>
      </w:r>
      <w:r>
        <w:t xml:space="preserve">, directly prepares me to contribute meaningfully to projects addressing these very issues within Madrid. I have particularly studied the implementation of green infrastructure solutions for heat island mitigation, as highlighted in the Madrid City Council’s recent "Plan de Acción para la Adaptación al Cambio Climático 2030" and the EU Urban Environment Programme's focus on Mediterranean cities.</w:t>
      </w:r>
    </w:p>
    <w:p>
      <w:pPr>
        <w:pStyle w:val="BodyText"/>
      </w:pPr>
      <w:r>
        <w:t xml:space="preserve">My most relevant academic experience involves a capstone project titled "</w:t>
      </w:r>
      <w:r>
        <w:rPr>
          <w:iCs/>
          <w:i/>
        </w:rPr>
        <w:t xml:space="preserve">Evaluating Green Roofs for Stormwater Management in Madrid’s Urban Fabric</w:t>
      </w:r>
      <w:r>
        <w:t xml:space="preserve">." This research, conducted under Professor [Professor's Name], involved field measurements across three districts (Salamanca, Tetuán, and Arganzuela) to assess how green infrastructure could reduce runoff volumes during Madrid’s increasingly intense rainfall events. I utilized</w:t>
      </w:r>
      <w:r>
        <w:t xml:space="preserve"> </w:t>
      </w:r>
      <w:r>
        <w:rPr>
          <w:bCs/>
          <w:b/>
        </w:rPr>
        <w:t xml:space="preserve">ArcGIS</w:t>
      </w:r>
      <w:r>
        <w:t xml:space="preserve"> </w:t>
      </w:r>
      <w:r>
        <w:t xml:space="preserve">for spatial analysis of land cover data from the Spanish National Geographic Institute (IGN), developed hydraulic models in</w:t>
      </w:r>
      <w:r>
        <w:t xml:space="preserve"> </w:t>
      </w:r>
      <w:r>
        <w:rPr>
          <w:iCs/>
          <w:i/>
        </w:rPr>
        <w:t xml:space="preserve">EPANET</w:t>
      </w:r>
      <w:r>
        <w:t xml:space="preserve">, and collaborated with local technicians from the Madrid Water Management Agency (EMASA) to gather real-world performance metrics. The project culminated in a detailed report recommending scalable green roof deployment strategies for Madrid’s municipal building portfolio, directly addressing challenges outlined in the city’s</w:t>
      </w:r>
      <w:r>
        <w:t xml:space="preserve"> </w:t>
      </w:r>
      <w:r>
        <w:rPr>
          <w:iCs/>
          <w:i/>
        </w:rPr>
        <w:t xml:space="preserve">Madrid 2030 Climate Action Plan</w:t>
      </w:r>
      <w:r>
        <w:t xml:space="preserve">. This experience solidified my understanding of how data-driven engineering solutions can be integrated with local regulatory frameworks – such as Spain's Royal Decree 1560/2018 on waste management and the European Water Framework Directive – to create tangible environmental improvements in a Spanish context.</w:t>
      </w:r>
    </w:p>
    <w:p>
      <w:pPr>
        <w:pStyle w:val="BodyText"/>
      </w:pPr>
      <w:r>
        <w:t xml:space="preserve">Beyond academic projects, I have developed essential technical proficiencies crucial for an</w:t>
      </w:r>
      <w:r>
        <w:t xml:space="preserve"> </w:t>
      </w:r>
      <w:r>
        <w:rPr>
          <w:bCs/>
          <w:b/>
        </w:rPr>
        <w:t xml:space="preserve">Environmental Engineer</w:t>
      </w:r>
      <w:r>
        <w:t xml:space="preserve"> </w:t>
      </w:r>
      <w:r>
        <w:t xml:space="preserve">internship in Spain. I am proficient in industry-standard software including AutoCAD Civil 3D (for site design), Microsoft Azure IoT for environmental sensor data analysis, and MATLAB for statistical modeling of air quality dispersion (a critical concern given Madrid's NO2 levels). Furthermore, I have achieved</w:t>
      </w:r>
      <w:r>
        <w:t xml:space="preserve"> </w:t>
      </w:r>
      <w:r>
        <w:rPr>
          <w:bCs/>
          <w:b/>
        </w:rPr>
        <w:t xml:space="preserve">B2 level Spanish</w:t>
      </w:r>
      <w:r>
        <w:t xml:space="preserve"> </w:t>
      </w:r>
      <w:r>
        <w:t xml:space="preserve">proficiency through a year-long exchange program at Universidad Complutense de Madrid, enabling seamless communication with local teams and stakeholders. My language skills were further honed by participating in the "EcoMadrid" volunteer initiative last summer, where I assisted community groups in Barcelona (a neighboring city highlighting regional environmental cooperation) with waste sorting workshops and public awareness campaigns about Spain’s circular economy goals under the National Strategy for a Circular Economy 2030.</w:t>
      </w:r>
    </w:p>
    <w:p>
      <w:pPr>
        <w:pStyle w:val="BodyText"/>
      </w:pPr>
      <w:r>
        <w:t xml:space="preserve">I am particularly drawn to [Company Name]’s leadership in projects like the rehabilitation of the Manzanares River corridor – a flagship initiative transforming Madrid’s polluted waterway into an ecological asset – and your innovative work on sustainable mobility solutions. I have followed your publication on "Integrating Renewable Energy Microgrids into Urban Waste-to-Energy Systems" with great interest, as it directly reflects the interdisciplinary approach needed to solve complex environmental challenges in modern cities like Madrid. The prospect of contributing to such impactful projects under the mentorship of your experienced engineering team is precisely why I am seeking an</w:t>
      </w:r>
      <w:r>
        <w:t xml:space="preserve"> </w:t>
      </w:r>
      <w:r>
        <w:rPr>
          <w:bCs/>
          <w:b/>
        </w:rPr>
        <w:t xml:space="preserve">Internship Application Letter</w:t>
      </w:r>
      <w:r>
        <w:t xml:space="preserve"> </w:t>
      </w:r>
      <w:r>
        <w:t xml:space="preserve">opportunity at your Madrid office. I am eager to apply my skills in water treatment modeling, environmental monitoring, and sustainability assessment to support your ongoing efforts while learning from experts navigating Spain’s unique environmental regulatory landscape.</w:t>
      </w:r>
    </w:p>
    <w:p>
      <w:pPr>
        <w:pStyle w:val="BodyText"/>
      </w:pPr>
      <w:r>
        <w:t xml:space="preserve">My motivation for pursuing this internship specifically in</w:t>
      </w:r>
      <w:r>
        <w:t xml:space="preserve"> </w:t>
      </w:r>
      <w:r>
        <w:rPr>
          <w:bCs/>
          <w:b/>
        </w:rPr>
        <w:t xml:space="preserve">Spain Madrid</w:t>
      </w:r>
      <w:r>
        <w:t xml:space="preserve"> </w:t>
      </w:r>
      <w:r>
        <w:t xml:space="preserve">stems from a deep respect for the country's progressive environmental policies and its role as a leader in Southern European sustainability innovation. I am not merely seeking an internship location, but an immersion into the practical application of engineering solutions within Spain’s dynamic socio-environmental context – from managing drought resilience in the Community of Madrid to advancing renewable energy integration. I understand that Madrid’s environment presents distinct challenges requiring culturally intelligent solutions, and my time studying in Spain has equipped me with the sensitivity to collaborate effectively with Spanish colleagues and communities. I am fully prepared for the cultural norms of a professional setting here: punctual, respectful of hierarchy while valuing collaborative input, and committed to contributing positively to team goals.</w:t>
      </w:r>
    </w:p>
    <w:p>
      <w:pPr>
        <w:pStyle w:val="BodyText"/>
      </w:pPr>
      <w:r>
        <w:t xml:space="preserve">I am confident that my technical foundation in environmental engineering principles, combined with my practical experience solving real-world problems in the Madrid metropolitan area and my genuine enthusiasm for Spain’s environmental journey, make me an ideal candidate for your internship program. I am eager to bring my proactive attitude, analytical skills, and dedication to sustainability to [Company Name]’s team. Thank you for considering my application. I have attached my resume detailing further qualifications and academic achievements, and I welcome the opportunity for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nvironmental Engineer Position - Madrid, Spain</dc:title>
  <dc:creator/>
  <dc:language>en</dc:language>
  <cp:keywords/>
  <dcterms:created xsi:type="dcterms:W3CDTF">2026-07-14T02:44:40Z</dcterms:created>
  <dcterms:modified xsi:type="dcterms:W3CDTF">2026-07-14T02:44:40Z</dcterms:modified>
</cp:coreProperties>
</file>

<file path=docProps/custom.xml><?xml version="1.0" encoding="utf-8"?>
<Properties xmlns="http://schemas.openxmlformats.org/officeDocument/2006/custom-properties" xmlns:vt="http://schemas.openxmlformats.org/officeDocument/2006/docPropsVTypes"/>
</file>